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6B3BFF4B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Content>
          <w:r w:rsidR="00C4646F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6772BBC9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C4646F">
        <w:rPr>
          <w:b w:val="0"/>
          <w:szCs w:val="24"/>
        </w:rPr>
        <w:t>ROBERT C. ENGLAND</w:t>
      </w:r>
      <w:r w:rsidR="00613557" w:rsidRPr="00B72051">
        <w:rPr>
          <w:b w:val="0"/>
          <w:szCs w:val="24"/>
        </w:rPr>
        <w:fldChar w:fldCharType="end"/>
      </w:r>
    </w:p>
    <w:p w14:paraId="77C2C5F7" w14:textId="0C05C945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C4646F">
        <w:rPr>
          <w:b w:val="0"/>
          <w:szCs w:val="24"/>
        </w:rPr>
        <w:t>DALTON CANTRELL 210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3158E371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C4646F">
        <w:rPr>
          <w:b w:val="0"/>
          <w:szCs w:val="24"/>
        </w:rPr>
        <w:t>RENGLAND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73DA6B2E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C4646F">
        <w:rPr>
          <w:b w:val="0"/>
          <w:szCs w:val="24"/>
        </w:rPr>
        <w:t>2765239084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25C15DCD" w14:textId="77777777" w:rsidR="00C4646F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4646F">
              <w:rPr>
                <w:sz w:val="20"/>
              </w:rPr>
              <w:t>VIRTUAL OFFICE</w:t>
            </w:r>
          </w:p>
          <w:p w14:paraId="30B18EA2" w14:textId="00037582" w:rsidR="00B01CF1" w:rsidRPr="00BC2A50" w:rsidRDefault="00C4646F" w:rsidP="00BC2A50">
            <w:pPr>
              <w:jc w:val="center"/>
            </w:pPr>
            <w:r>
              <w:rPr>
                <w:sz w:val="20"/>
              </w:rPr>
              <w:t>8AM-1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6468C02" w14:textId="77777777" w:rsidR="00C4646F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4646F">
              <w:rPr>
                <w:sz w:val="20"/>
              </w:rPr>
              <w:t>OFFICE</w:t>
            </w:r>
          </w:p>
          <w:p w14:paraId="26B99B6B" w14:textId="1F909ADB" w:rsidR="00B01CF1" w:rsidRPr="00BC2A50" w:rsidRDefault="00C4646F" w:rsidP="00BC2A50">
            <w:pPr>
              <w:jc w:val="center"/>
            </w:pPr>
            <w:r>
              <w:rPr>
                <w:sz w:val="20"/>
              </w:rPr>
              <w:t>8AM-12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1520D47" w14:textId="5A70BC8F" w:rsidR="00C4646F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B2546">
              <w:rPr>
                <w:sz w:val="20"/>
              </w:rPr>
              <w:t>OFFICE</w:t>
            </w:r>
          </w:p>
          <w:p w14:paraId="398C250C" w14:textId="38168907" w:rsidR="00B01CF1" w:rsidRPr="00BC2A50" w:rsidRDefault="00C4646F" w:rsidP="00BC2A50">
            <w:pPr>
              <w:jc w:val="center"/>
            </w:pPr>
            <w:r>
              <w:rPr>
                <w:noProof/>
                <w:sz w:val="20"/>
              </w:rPr>
              <w:t>8A-</w:t>
            </w:r>
            <w:r w:rsidR="009B2546">
              <w:rPr>
                <w:noProof/>
                <w:sz w:val="20"/>
              </w:rPr>
              <w:t>1</w:t>
            </w:r>
            <w:r w:rsidR="00B75D41">
              <w:rPr>
                <w:noProof/>
                <w:sz w:val="20"/>
              </w:rPr>
              <w:t>1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27EB9B8" w14:textId="77777777" w:rsidR="00C4646F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4646F">
              <w:rPr>
                <w:noProof/>
                <w:sz w:val="20"/>
              </w:rPr>
              <w:t>ADJ-227H1</w:t>
            </w:r>
          </w:p>
          <w:p w14:paraId="50761AA5" w14:textId="694F8705" w:rsidR="00B01CF1" w:rsidRPr="00BC2A50" w:rsidRDefault="00C4646F" w:rsidP="00BC2A50">
            <w:pPr>
              <w:jc w:val="center"/>
            </w:pPr>
            <w:r>
              <w:rPr>
                <w:noProof/>
                <w:sz w:val="20"/>
              </w:rPr>
              <w:t>8:15A-9:30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C7FBB0E" w14:textId="77777777" w:rsidR="00C4646F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4646F">
              <w:rPr>
                <w:sz w:val="20"/>
              </w:rPr>
              <w:t>VIRTUAL OFFICE</w:t>
            </w:r>
          </w:p>
          <w:p w14:paraId="2619E40E" w14:textId="1FBFB147" w:rsidR="00B01CF1" w:rsidRPr="00BC2A50" w:rsidRDefault="00C4646F" w:rsidP="00BC2A50">
            <w:pPr>
              <w:jc w:val="center"/>
            </w:pPr>
            <w:r>
              <w:rPr>
                <w:sz w:val="20"/>
              </w:rPr>
              <w:t>8AM-1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D39FE50" w14:textId="77777777" w:rsidR="00C4646F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4646F">
              <w:rPr>
                <w:sz w:val="20"/>
              </w:rPr>
              <w:t>OFFICE</w:t>
            </w:r>
          </w:p>
          <w:p w14:paraId="4A4EAE33" w14:textId="5AA3CF6A" w:rsidR="00B01CF1" w:rsidRPr="00BC2A50" w:rsidRDefault="00C4646F" w:rsidP="00BC2A50">
            <w:pPr>
              <w:jc w:val="center"/>
            </w:pPr>
            <w:r>
              <w:rPr>
                <w:sz w:val="20"/>
              </w:rPr>
              <w:t>8AM-12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B2BB78B" w14:textId="6F14BD7C" w:rsidR="00C4646F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A1622">
              <w:rPr>
                <w:sz w:val="20"/>
              </w:rPr>
              <w:t>OFFICE</w:t>
            </w:r>
          </w:p>
          <w:p w14:paraId="477DAE72" w14:textId="54CD0751" w:rsidR="00B01CF1" w:rsidRPr="00BC2A50" w:rsidRDefault="00B75D41" w:rsidP="00BC2A50">
            <w:pPr>
              <w:jc w:val="center"/>
            </w:pPr>
            <w:r>
              <w:rPr>
                <w:noProof/>
                <w:sz w:val="20"/>
              </w:rPr>
              <w:t>8</w:t>
            </w:r>
            <w:r w:rsidR="00C4646F">
              <w:rPr>
                <w:noProof/>
                <w:sz w:val="20"/>
              </w:rPr>
              <w:t>A-1</w:t>
            </w:r>
            <w:r>
              <w:rPr>
                <w:noProof/>
                <w:sz w:val="20"/>
              </w:rPr>
              <w:t>1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C5746E0" w14:textId="6E13AAD9" w:rsidR="00C4646F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B2546">
              <w:rPr>
                <w:sz w:val="20"/>
              </w:rPr>
              <w:t>ADJ-107H1</w:t>
            </w:r>
          </w:p>
          <w:p w14:paraId="3B9A360A" w14:textId="7D134922" w:rsidR="00B01CF1" w:rsidRPr="00BC2A50" w:rsidRDefault="00C4646F" w:rsidP="00BC2A50">
            <w:pPr>
              <w:jc w:val="center"/>
            </w:pPr>
            <w:r>
              <w:rPr>
                <w:noProof/>
                <w:sz w:val="20"/>
              </w:rPr>
              <w:t>9:30A-</w:t>
            </w:r>
            <w:r w:rsidR="009B2546">
              <w:rPr>
                <w:noProof/>
                <w:sz w:val="20"/>
              </w:rPr>
              <w:t>10:55</w:t>
            </w:r>
            <w:r>
              <w:rPr>
                <w:noProof/>
                <w:sz w:val="20"/>
              </w:rPr>
              <w:t>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6BD2C7" w14:textId="77777777" w:rsidR="00C4646F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</w:p>
          <w:p w14:paraId="2617E351" w14:textId="30F79DC1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767C3E0" w14:textId="77777777" w:rsidR="00C4646F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4646F">
              <w:rPr>
                <w:sz w:val="20"/>
              </w:rPr>
              <w:t>VIRTUAL OFFICE</w:t>
            </w:r>
          </w:p>
          <w:p w14:paraId="06515955" w14:textId="1800BB5A" w:rsidR="00B01CF1" w:rsidRPr="00BC2A50" w:rsidRDefault="00C4646F" w:rsidP="00BC2A50">
            <w:pPr>
              <w:jc w:val="center"/>
            </w:pPr>
            <w:r>
              <w:rPr>
                <w:sz w:val="20"/>
              </w:rPr>
              <w:t>8AM-1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88065DA" w14:textId="77777777" w:rsidR="00C4646F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C4646F">
              <w:rPr>
                <w:sz w:val="20"/>
              </w:rPr>
              <w:t>OFFICE</w:t>
            </w:r>
          </w:p>
          <w:p w14:paraId="79DCD0AA" w14:textId="47D5AA77" w:rsidR="00B01CF1" w:rsidRPr="00BC2A50" w:rsidRDefault="00C4646F" w:rsidP="00BC2A50">
            <w:pPr>
              <w:jc w:val="center"/>
            </w:pPr>
            <w:r>
              <w:rPr>
                <w:sz w:val="20"/>
              </w:rPr>
              <w:t>8AM-12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2EE8755A" w:rsidR="00B01CF1" w:rsidRPr="00BC2A50" w:rsidRDefault="00B01CF1" w:rsidP="009B2546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B2546">
              <w:rPr>
                <w:sz w:val="20"/>
              </w:rPr>
              <w:t> </w:t>
            </w:r>
            <w:r w:rsidR="009B2546">
              <w:rPr>
                <w:sz w:val="20"/>
              </w:rPr>
              <w:t> </w:t>
            </w:r>
            <w:r w:rsidR="009B2546">
              <w:rPr>
                <w:sz w:val="20"/>
              </w:rPr>
              <w:t> </w:t>
            </w:r>
            <w:r w:rsidR="009B2546">
              <w:rPr>
                <w:sz w:val="20"/>
              </w:rPr>
              <w:t> </w:t>
            </w:r>
            <w:r w:rsidR="009B2546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17ACF6C6" w:rsidR="00B01CF1" w:rsidRPr="00BC2A50" w:rsidRDefault="00B01CF1" w:rsidP="00FA1622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A1622">
              <w:rPr>
                <w:sz w:val="20"/>
              </w:rPr>
              <w:t> </w:t>
            </w:r>
            <w:r w:rsidR="00FA1622">
              <w:rPr>
                <w:sz w:val="20"/>
              </w:rPr>
              <w:t> </w:t>
            </w:r>
            <w:r w:rsidR="00FA1622">
              <w:rPr>
                <w:sz w:val="20"/>
              </w:rPr>
              <w:t> </w:t>
            </w:r>
            <w:r w:rsidR="00FA1622">
              <w:rPr>
                <w:sz w:val="20"/>
              </w:rPr>
              <w:t> </w:t>
            </w:r>
            <w:r w:rsidR="00FA1622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7D8E0E57" w14:textId="77777777" w:rsidR="00443455" w:rsidRDefault="00E96788" w:rsidP="00B34609">
      <w:pPr>
        <w:rPr>
          <w:noProof/>
          <w:sz w:val="20"/>
        </w:rPr>
      </w:pPr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443455">
        <w:rPr>
          <w:noProof/>
          <w:sz w:val="20"/>
        </w:rPr>
        <w:t>VIRTUAL OFFICE DAY MAY BE ALTERED DEPENDING ON PROGRAM NEEDS.</w:t>
      </w:r>
    </w:p>
    <w:p w14:paraId="64D407A8" w14:textId="2415FCFD" w:rsidR="00E96788" w:rsidRDefault="00443455" w:rsidP="00B34609">
      <w:r>
        <w:rPr>
          <w:noProof/>
          <w:sz w:val="20"/>
        </w:rPr>
        <w:t>ONLINE CLASS FOR SPRING 2026: ADJ-146W1, ADJ-198W1, ADJ-245W1, ENV-227W1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3477E" w14:textId="77777777" w:rsidR="0033369C" w:rsidRDefault="0033369C" w:rsidP="00AE1BFE">
      <w:r>
        <w:separator/>
      </w:r>
    </w:p>
  </w:endnote>
  <w:endnote w:type="continuationSeparator" w:id="0">
    <w:p w14:paraId="602B6E47" w14:textId="77777777" w:rsidR="0033369C" w:rsidRDefault="0033369C" w:rsidP="00AE1BFE">
      <w:r>
        <w:continuationSeparator/>
      </w:r>
    </w:p>
  </w:endnote>
  <w:endnote w:type="continuationNotice" w:id="1">
    <w:p w14:paraId="187BA69F" w14:textId="77777777" w:rsidR="0033369C" w:rsidRDefault="003336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3EEC2" w14:textId="77777777" w:rsidR="0033369C" w:rsidRDefault="0033369C" w:rsidP="00AE1BFE">
      <w:r>
        <w:separator/>
      </w:r>
    </w:p>
  </w:footnote>
  <w:footnote w:type="continuationSeparator" w:id="0">
    <w:p w14:paraId="5A89912A" w14:textId="77777777" w:rsidR="0033369C" w:rsidRDefault="0033369C" w:rsidP="00AE1BFE">
      <w:r>
        <w:continuationSeparator/>
      </w:r>
    </w:p>
  </w:footnote>
  <w:footnote w:type="continuationNotice" w:id="1">
    <w:p w14:paraId="21A36BF1" w14:textId="77777777" w:rsidR="0033369C" w:rsidRDefault="0033369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634BF"/>
    <w:rsid w:val="00287429"/>
    <w:rsid w:val="002A7EB4"/>
    <w:rsid w:val="002B17C1"/>
    <w:rsid w:val="002E46D4"/>
    <w:rsid w:val="0033369C"/>
    <w:rsid w:val="00363542"/>
    <w:rsid w:val="003661E5"/>
    <w:rsid w:val="0037516F"/>
    <w:rsid w:val="003850F5"/>
    <w:rsid w:val="0038580D"/>
    <w:rsid w:val="00390AB3"/>
    <w:rsid w:val="003B1F77"/>
    <w:rsid w:val="003F73CC"/>
    <w:rsid w:val="00443455"/>
    <w:rsid w:val="004639C0"/>
    <w:rsid w:val="004836DE"/>
    <w:rsid w:val="004873DE"/>
    <w:rsid w:val="004D3F29"/>
    <w:rsid w:val="004F2677"/>
    <w:rsid w:val="0051244F"/>
    <w:rsid w:val="005552C7"/>
    <w:rsid w:val="00557182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725A1"/>
    <w:rsid w:val="008737AE"/>
    <w:rsid w:val="008A1D1C"/>
    <w:rsid w:val="008E58A9"/>
    <w:rsid w:val="008F2710"/>
    <w:rsid w:val="00904AB5"/>
    <w:rsid w:val="009328DA"/>
    <w:rsid w:val="00952F53"/>
    <w:rsid w:val="00962F91"/>
    <w:rsid w:val="00963C50"/>
    <w:rsid w:val="00971B27"/>
    <w:rsid w:val="009B2546"/>
    <w:rsid w:val="009C79D5"/>
    <w:rsid w:val="00A20065"/>
    <w:rsid w:val="00A37765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75D41"/>
    <w:rsid w:val="00BB11E4"/>
    <w:rsid w:val="00BC2A50"/>
    <w:rsid w:val="00BF4471"/>
    <w:rsid w:val="00C4646F"/>
    <w:rsid w:val="00C473A4"/>
    <w:rsid w:val="00C61AE8"/>
    <w:rsid w:val="00CD4C8B"/>
    <w:rsid w:val="00CF177D"/>
    <w:rsid w:val="00D22B74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1622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2634BF"/>
    <w:rsid w:val="002E46D4"/>
    <w:rsid w:val="00331B3F"/>
    <w:rsid w:val="00360A50"/>
    <w:rsid w:val="003661E5"/>
    <w:rsid w:val="003B4521"/>
    <w:rsid w:val="003E0B48"/>
    <w:rsid w:val="005030F3"/>
    <w:rsid w:val="005D649F"/>
    <w:rsid w:val="006E20E3"/>
    <w:rsid w:val="006F2C90"/>
    <w:rsid w:val="007327C9"/>
    <w:rsid w:val="008E58A9"/>
    <w:rsid w:val="00904AB5"/>
    <w:rsid w:val="00A8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414D14335D774B90C08A8D1906C405" ma:contentTypeVersion="8" ma:contentTypeDescription="Create a new document." ma:contentTypeScope="" ma:versionID="ae99568ec35172e429af3ce704140e2c">
  <xsd:schema xmlns:xsd="http://www.w3.org/2001/XMLSchema" xmlns:xs="http://www.w3.org/2001/XMLSchema" xmlns:p="http://schemas.microsoft.com/office/2006/metadata/properties" xmlns:ns2="a903c0f7-81b7-4fde-a85e-516551d8c7e1" xmlns:ns3="6d25e597-38b2-40cc-8127-d19aadb36f26" targetNamespace="http://schemas.microsoft.com/office/2006/metadata/properties" ma:root="true" ma:fieldsID="337b7c683e7726c9beb59f8ce6a4026b" ns2:_="" ns3:_="">
    <xsd:import namespace="a903c0f7-81b7-4fde-a85e-516551d8c7e1"/>
    <xsd:import namespace="6d25e597-38b2-40cc-8127-d19aadb36f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3c0f7-81b7-4fde-a85e-516551d8c7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5e597-38b2-40cc-8127-d19aadb36f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593F86-0E97-4E19-BA27-47482B711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03c0f7-81b7-4fde-a85e-516551d8c7e1"/>
    <ds:schemaRef ds:uri="6d25e597-38b2-40cc-8127-d19aadb36f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5</Words>
  <Characters>1144</Characters>
  <Application>Microsoft Office Word</Application>
  <DocSecurity>0</DocSecurity>
  <Lines>143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Robert England</cp:lastModifiedBy>
  <cp:revision>6</cp:revision>
  <cp:lastPrinted>2025-12-18T14:27:00Z</cp:lastPrinted>
  <dcterms:created xsi:type="dcterms:W3CDTF">2025-12-18T14:28:00Z</dcterms:created>
  <dcterms:modified xsi:type="dcterms:W3CDTF">2026-01-0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7F414D14335D774B90C08A8D1906C405</vt:lpwstr>
  </property>
</Properties>
</file>